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5D119B" w14:textId="77777777" w:rsidR="00871D47" w:rsidRPr="00C31753" w:rsidRDefault="00871D47" w:rsidP="00871D47">
      <w:pPr>
        <w:pStyle w:val="Heading1"/>
        <w:tabs>
          <w:tab w:val="clear" w:pos="4535"/>
          <w:tab w:val="right" w:pos="9071"/>
        </w:tabs>
        <w:rPr>
          <w:rFonts w:ascii="Arial" w:hAnsi="Arial" w:cs="Arial"/>
          <w:sz w:val="22"/>
          <w:szCs w:val="22"/>
        </w:rPr>
      </w:pPr>
      <w:r>
        <w:rPr>
          <w:rFonts w:ascii="Bliss 2 Light" w:hAnsi="Bliss 2 Light"/>
          <w:sz w:val="22"/>
          <w:szCs w:val="22"/>
        </w:rPr>
        <w:t xml:space="preserve"> </w:t>
      </w:r>
      <w:r w:rsidR="007E2AAB">
        <w:rPr>
          <w:rFonts w:ascii="Arial" w:hAnsi="Arial" w:cs="Arial"/>
          <w:sz w:val="22"/>
          <w:szCs w:val="22"/>
        </w:rPr>
        <w:t>Intern Role</w:t>
      </w:r>
      <w:r w:rsidRPr="00C31753">
        <w:rPr>
          <w:rFonts w:ascii="Arial" w:hAnsi="Arial" w:cs="Arial"/>
          <w:sz w:val="22"/>
          <w:szCs w:val="22"/>
        </w:rPr>
        <w:t xml:space="preserve"> Description </w:t>
      </w:r>
    </w:p>
    <w:p w14:paraId="35793443" w14:textId="77777777"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743"/>
          <w:tab w:val="left" w:pos="1103"/>
          <w:tab w:val="left" w:pos="2880"/>
          <w:tab w:val="left" w:pos="3983"/>
          <w:tab w:val="left" w:pos="4973"/>
          <w:tab w:val="left" w:pos="5333"/>
          <w:tab w:val="left" w:pos="5760"/>
          <w:tab w:val="left" w:pos="6480"/>
          <w:tab w:val="left" w:pos="7313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14:paraId="05D6B6B9" w14:textId="77777777"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743"/>
          <w:tab w:val="left" w:pos="1103"/>
          <w:tab w:val="left" w:pos="2880"/>
          <w:tab w:val="left" w:pos="3983"/>
          <w:tab w:val="left" w:pos="4973"/>
          <w:tab w:val="left" w:pos="5333"/>
          <w:tab w:val="left" w:pos="5760"/>
          <w:tab w:val="left" w:pos="6480"/>
          <w:tab w:val="left" w:pos="7313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  <w:r w:rsidRPr="00C31753">
        <w:rPr>
          <w:rFonts w:cs="Arial"/>
          <w:b/>
          <w:sz w:val="22"/>
          <w:szCs w:val="22"/>
        </w:rPr>
        <w:t>TITLE:</w:t>
      </w:r>
      <w:r w:rsidRPr="00C31753">
        <w:rPr>
          <w:rFonts w:cs="Arial"/>
          <w:sz w:val="22"/>
          <w:szCs w:val="22"/>
        </w:rPr>
        <w:t xml:space="preserve"> </w:t>
      </w:r>
      <w:r w:rsidR="000A1055" w:rsidRPr="00C31753">
        <w:rPr>
          <w:rFonts w:cs="Arial"/>
          <w:sz w:val="22"/>
          <w:szCs w:val="22"/>
        </w:rPr>
        <w:t xml:space="preserve"> </w:t>
      </w:r>
      <w:r w:rsidR="000A1055" w:rsidRPr="00C31753">
        <w:rPr>
          <w:rFonts w:cs="Arial"/>
          <w:sz w:val="22"/>
          <w:szCs w:val="22"/>
        </w:rPr>
        <w:tab/>
      </w:r>
      <w:r w:rsidR="000D7337">
        <w:rPr>
          <w:rFonts w:cs="Arial"/>
          <w:sz w:val="22"/>
          <w:szCs w:val="22"/>
        </w:rPr>
        <w:t>Communications Intern</w:t>
      </w:r>
    </w:p>
    <w:p w14:paraId="192C9C85" w14:textId="77777777"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14:paraId="5F7D4E77" w14:textId="77777777"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tbl>
      <w:tblPr>
        <w:tblW w:w="9070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070"/>
      </w:tblGrid>
      <w:tr w:rsidR="00871D47" w:rsidRPr="00C31753" w14:paraId="50765276" w14:textId="77777777" w:rsidTr="00B23B39">
        <w:tc>
          <w:tcPr>
            <w:tcW w:w="9070" w:type="dxa"/>
          </w:tcPr>
          <w:p w14:paraId="65381541" w14:textId="77777777" w:rsidR="00871D47" w:rsidRPr="00C31753" w:rsidRDefault="00871D47" w:rsidP="00506760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line="19" w:lineRule="exact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noProof/>
                <w:snapToGrid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0" allowOverlap="1" wp14:anchorId="2BBB9808" wp14:editId="56C43BAE">
                      <wp:simplePos x="0" y="0"/>
                      <wp:positionH relativeFrom="margin">
                        <wp:posOffset>76200</wp:posOffset>
                      </wp:positionH>
                      <wp:positionV relativeFrom="paragraph">
                        <wp:posOffset>0</wp:posOffset>
                      </wp:positionV>
                      <wp:extent cx="5607050" cy="12065"/>
                      <wp:effectExtent l="635" t="2540" r="2540" b="4445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07050" cy="120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63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 xmlns:cx1="http://schemas.microsoft.com/office/drawing/2015/9/8/chartex">
                  <w:pict>
                    <v:rect w14:anchorId="3390E02F" id="Rectangle 9" o:spid="_x0000_s1026" style="position:absolute;margin-left:6pt;margin-top:0;width:441.5pt;height:.9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" o:allowincell="f" fillcolor="black" stroked="f" strokeweight=".05pt">
                      <w10:wrap anchorx="margin"/>
                    </v:rect>
                  </w:pict>
                </mc:Fallback>
              </mc:AlternateContent>
            </w:r>
          </w:p>
          <w:p w14:paraId="33943947" w14:textId="7D987CB7" w:rsidR="00871D47" w:rsidRPr="00C31753" w:rsidRDefault="00871D47" w:rsidP="00EC3277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 xml:space="preserve">MAIN PURPOSE </w:t>
            </w:r>
          </w:p>
          <w:p w14:paraId="58662A64" w14:textId="77777777" w:rsidR="00EC3277" w:rsidRPr="00C31753" w:rsidRDefault="00EC3277" w:rsidP="00EC3277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sz w:val="22"/>
                <w:szCs w:val="22"/>
              </w:rPr>
            </w:pPr>
          </w:p>
          <w:p w14:paraId="627510BF" w14:textId="5DF56640" w:rsidR="001E18BE" w:rsidRPr="007E2AAB" w:rsidRDefault="00EC3277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eastAsia="Calibri" w:cs="Arial"/>
                <w:sz w:val="22"/>
                <w:szCs w:val="22"/>
              </w:rPr>
            </w:pPr>
            <w:r w:rsidRPr="007E2AAB">
              <w:rPr>
                <w:rFonts w:eastAsia="Calibri" w:cs="Arial"/>
                <w:sz w:val="22"/>
                <w:szCs w:val="22"/>
              </w:rPr>
              <w:t xml:space="preserve">To provide </w:t>
            </w:r>
            <w:r w:rsidR="000D7337">
              <w:rPr>
                <w:rFonts w:eastAsia="Calibri" w:cs="Arial"/>
                <w:sz w:val="22"/>
                <w:szCs w:val="22"/>
              </w:rPr>
              <w:t>communications</w:t>
            </w:r>
            <w:r w:rsidRPr="007E2AAB">
              <w:rPr>
                <w:rFonts w:eastAsia="Calibri" w:cs="Arial"/>
                <w:sz w:val="22"/>
                <w:szCs w:val="22"/>
              </w:rPr>
              <w:t xml:space="preserve"> support to </w:t>
            </w:r>
            <w:r w:rsidR="000D7337">
              <w:rPr>
                <w:rFonts w:eastAsia="Calibri" w:cs="Arial"/>
                <w:sz w:val="22"/>
                <w:szCs w:val="22"/>
              </w:rPr>
              <w:t>The Leprosy Mission International</w:t>
            </w:r>
            <w:r w:rsidR="00EF67A3">
              <w:rPr>
                <w:rFonts w:eastAsia="Calibri" w:cs="Arial"/>
                <w:sz w:val="22"/>
                <w:szCs w:val="22"/>
              </w:rPr>
              <w:t xml:space="preserve"> Office</w:t>
            </w:r>
            <w:r w:rsidR="000D7337">
              <w:rPr>
                <w:rFonts w:eastAsia="Calibri" w:cs="Arial"/>
                <w:sz w:val="22"/>
                <w:szCs w:val="22"/>
              </w:rPr>
              <w:t>, working across digital and print formats.</w:t>
            </w:r>
            <w:r w:rsidR="000A1055" w:rsidRPr="007E2AAB">
              <w:rPr>
                <w:rFonts w:eastAsia="Calibri" w:cs="Arial"/>
                <w:sz w:val="22"/>
                <w:szCs w:val="22"/>
              </w:rPr>
              <w:t xml:space="preserve"> </w:t>
            </w:r>
          </w:p>
          <w:p w14:paraId="40106819" w14:textId="77777777" w:rsidR="00871D47" w:rsidRPr="00C31753" w:rsidRDefault="00871D47" w:rsidP="007E2AAB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83"/>
              <w:rPr>
                <w:rFonts w:cs="Arial"/>
                <w:sz w:val="22"/>
                <w:szCs w:val="22"/>
              </w:rPr>
            </w:pPr>
          </w:p>
        </w:tc>
      </w:tr>
      <w:tr w:rsidR="00871D47" w:rsidRPr="00C31753" w14:paraId="01708E8D" w14:textId="77777777" w:rsidTr="007E2AAB">
        <w:tc>
          <w:tcPr>
            <w:tcW w:w="9070" w:type="dxa"/>
            <w:tcBorders>
              <w:top w:val="single" w:sz="7" w:space="0" w:color="auto"/>
              <w:bottom w:val="single" w:sz="8" w:space="0" w:color="auto"/>
            </w:tcBorders>
          </w:tcPr>
          <w:p w14:paraId="6646485D" w14:textId="77777777" w:rsidR="00871D47" w:rsidRPr="00C31753" w:rsidRDefault="00871D47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>POSITION IN ORGANISATION</w:t>
            </w:r>
            <w:bookmarkStart w:id="0" w:name="_GoBack"/>
            <w:bookmarkEnd w:id="0"/>
          </w:p>
          <w:p w14:paraId="31530D46" w14:textId="77777777" w:rsidR="00871D47" w:rsidRPr="00C31753" w:rsidRDefault="00871D47" w:rsidP="001D2A37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sz w:val="22"/>
                <w:szCs w:val="22"/>
              </w:rPr>
            </w:pPr>
          </w:p>
          <w:p w14:paraId="5A310913" w14:textId="77777777" w:rsidR="00871D47" w:rsidRPr="007E2AAB" w:rsidRDefault="003E6677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sz w:val="22"/>
                <w:szCs w:val="22"/>
              </w:rPr>
            </w:pPr>
            <w:r w:rsidRPr="007E2AAB">
              <w:rPr>
                <w:rFonts w:cs="Arial"/>
                <w:sz w:val="22"/>
                <w:szCs w:val="22"/>
              </w:rPr>
              <w:t xml:space="preserve">Reports to </w:t>
            </w:r>
            <w:r w:rsidR="001E18BE" w:rsidRPr="007E2AAB">
              <w:rPr>
                <w:rFonts w:cs="Arial"/>
                <w:sz w:val="22"/>
                <w:szCs w:val="22"/>
              </w:rPr>
              <w:t>the</w:t>
            </w:r>
            <w:r w:rsidR="007E2AAB" w:rsidRPr="007E2AAB">
              <w:rPr>
                <w:rFonts w:cs="Arial"/>
                <w:sz w:val="22"/>
                <w:szCs w:val="22"/>
              </w:rPr>
              <w:t xml:space="preserve"> </w:t>
            </w:r>
            <w:r w:rsidR="000D7337">
              <w:rPr>
                <w:rFonts w:cs="Arial"/>
                <w:sz w:val="22"/>
                <w:szCs w:val="22"/>
              </w:rPr>
              <w:t>Senior Communications Officer and is a member of the Quality Assurance team.</w:t>
            </w:r>
          </w:p>
          <w:p w14:paraId="26360528" w14:textId="77777777" w:rsidR="00871D47" w:rsidRPr="00C31753" w:rsidRDefault="00871D47" w:rsidP="007E2AAB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743"/>
              <w:rPr>
                <w:rFonts w:cs="Arial"/>
                <w:sz w:val="22"/>
                <w:szCs w:val="22"/>
              </w:rPr>
            </w:pPr>
          </w:p>
        </w:tc>
      </w:tr>
      <w:tr w:rsidR="007E2AAB" w:rsidRPr="00C31753" w14:paraId="55C4A637" w14:textId="77777777" w:rsidTr="00687B69">
        <w:tc>
          <w:tcPr>
            <w:tcW w:w="9070" w:type="dxa"/>
            <w:tcBorders>
              <w:top w:val="single" w:sz="7" w:space="0" w:color="auto"/>
              <w:bottom w:val="single" w:sz="4" w:space="0" w:color="auto"/>
            </w:tcBorders>
          </w:tcPr>
          <w:p w14:paraId="5619617B" w14:textId="77777777" w:rsidR="00C0469C" w:rsidRDefault="007E2AAB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7E2AAB">
              <w:rPr>
                <w:rFonts w:cs="Arial"/>
                <w:b/>
                <w:sz w:val="22"/>
                <w:szCs w:val="22"/>
              </w:rPr>
              <w:t>SCOPE</w:t>
            </w:r>
            <w:r w:rsidR="00C0469C">
              <w:rPr>
                <w:rFonts w:cs="Arial"/>
                <w:b/>
                <w:sz w:val="22"/>
                <w:szCs w:val="22"/>
              </w:rPr>
              <w:t>,</w:t>
            </w:r>
            <w:r w:rsidRPr="007E2AAB">
              <w:rPr>
                <w:rFonts w:cs="Arial"/>
                <w:b/>
                <w:sz w:val="22"/>
                <w:szCs w:val="22"/>
              </w:rPr>
              <w:t xml:space="preserve"> DUTIES &amp; KEY RESPONSIBILITIES</w:t>
            </w:r>
            <w:r>
              <w:br/>
            </w:r>
          </w:p>
          <w:p w14:paraId="26BD969C" w14:textId="59DC4FF7" w:rsidR="00C0469C" w:rsidRDefault="00C0469C" w:rsidP="00C0469C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is internship is an opportunity to get involve</w:t>
            </w:r>
            <w:r w:rsidR="003473B7">
              <w:rPr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 xml:space="preserve"> in supporting </w:t>
            </w:r>
            <w:r w:rsidR="000C7767">
              <w:rPr>
                <w:sz w:val="22"/>
                <w:szCs w:val="22"/>
              </w:rPr>
              <w:t>G</w:t>
            </w:r>
            <w:r w:rsidR="00EF67A3">
              <w:rPr>
                <w:sz w:val="22"/>
                <w:szCs w:val="22"/>
              </w:rPr>
              <w:t xml:space="preserve">lobal </w:t>
            </w:r>
            <w:r w:rsidR="000D7337">
              <w:rPr>
                <w:sz w:val="22"/>
                <w:szCs w:val="22"/>
              </w:rPr>
              <w:t xml:space="preserve">Communications </w:t>
            </w:r>
            <w:r>
              <w:rPr>
                <w:sz w:val="22"/>
                <w:szCs w:val="22"/>
              </w:rPr>
              <w:t>on the following specific areas:</w:t>
            </w:r>
          </w:p>
          <w:p w14:paraId="5247A554" w14:textId="77777777" w:rsidR="00C0469C" w:rsidRPr="00C0469C" w:rsidRDefault="00C0469C" w:rsidP="007F7177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</w:p>
          <w:p w14:paraId="219E6C5F" w14:textId="77777777" w:rsidR="000D7337" w:rsidRDefault="000D7337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reating digital content such as </w:t>
            </w:r>
          </w:p>
          <w:p w14:paraId="55B03EB8" w14:textId="77777777" w:rsidR="000D7337" w:rsidRDefault="000D7337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phics for Facebook and Twitter</w:t>
            </w:r>
          </w:p>
          <w:p w14:paraId="6562FA40" w14:textId="77777777" w:rsidR="000D7337" w:rsidRDefault="000D7337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riting and editing blogs for the TLM</w:t>
            </w:r>
            <w:r w:rsidR="00EF67A3">
              <w:rPr>
                <w:sz w:val="22"/>
                <w:szCs w:val="22"/>
              </w:rPr>
              <w:t xml:space="preserve"> International</w:t>
            </w:r>
            <w:r>
              <w:rPr>
                <w:sz w:val="22"/>
                <w:szCs w:val="22"/>
              </w:rPr>
              <w:t xml:space="preserve"> blog</w:t>
            </w:r>
          </w:p>
          <w:p w14:paraId="21274830" w14:textId="77777777" w:rsidR="000D7337" w:rsidRPr="000D7337" w:rsidRDefault="000D7337" w:rsidP="000D733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pporting digital communications work</w:t>
            </w:r>
          </w:p>
          <w:p w14:paraId="7B09123B" w14:textId="77777777" w:rsidR="000D7337" w:rsidRDefault="000D7337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diting and writing web copy across the TLM </w:t>
            </w:r>
            <w:r w:rsidR="00EF67A3">
              <w:rPr>
                <w:sz w:val="22"/>
                <w:szCs w:val="22"/>
              </w:rPr>
              <w:t xml:space="preserve">International </w:t>
            </w:r>
            <w:r>
              <w:rPr>
                <w:sz w:val="22"/>
                <w:szCs w:val="22"/>
              </w:rPr>
              <w:t>website</w:t>
            </w:r>
          </w:p>
          <w:p w14:paraId="260D5580" w14:textId="616FA707" w:rsidR="000D7337" w:rsidRDefault="000D7337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onitoring </w:t>
            </w:r>
            <w:r w:rsidR="00EF67A3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>TLM’s social media platforms (Facebook and Twitter)</w:t>
            </w:r>
            <w:r w:rsidR="00E378CD">
              <w:rPr>
                <w:sz w:val="22"/>
                <w:szCs w:val="22"/>
              </w:rPr>
              <w:t xml:space="preserve"> – looking for opportunities for greater engagement</w:t>
            </w:r>
          </w:p>
          <w:p w14:paraId="6895D0E9" w14:textId="77777777" w:rsidR="000D7337" w:rsidRDefault="000D7337" w:rsidP="000D733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ofreading work such as</w:t>
            </w:r>
          </w:p>
          <w:p w14:paraId="567C6A70" w14:textId="77777777" w:rsidR="000D7337" w:rsidRDefault="000D7337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logs</w:t>
            </w:r>
          </w:p>
          <w:p w14:paraId="7E0C24D3" w14:textId="77777777" w:rsidR="000D7337" w:rsidRDefault="000D7337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t publications</w:t>
            </w:r>
          </w:p>
          <w:p w14:paraId="32EDA033" w14:textId="77777777" w:rsidR="000D7337" w:rsidRDefault="000D7337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rketing emails</w:t>
            </w:r>
          </w:p>
          <w:p w14:paraId="61278D95" w14:textId="77777777" w:rsidR="000D7337" w:rsidRDefault="000D7337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nal newsletters</w:t>
            </w:r>
          </w:p>
          <w:p w14:paraId="456F6ACA" w14:textId="77777777" w:rsidR="000D7337" w:rsidRDefault="000D7337" w:rsidP="000D733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urcing content (photos/stories) by searching for content on TLM’s Resource Space platform</w:t>
            </w:r>
          </w:p>
          <w:p w14:paraId="5E60A32B" w14:textId="77777777" w:rsidR="00E378CD" w:rsidRDefault="00E378CD" w:rsidP="000D733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pporting the Members of our Global Fellowship with communications by responding to any queries/requests that they may have</w:t>
            </w:r>
          </w:p>
          <w:p w14:paraId="3C609604" w14:textId="77777777" w:rsidR="00E378CD" w:rsidRDefault="00E378CD" w:rsidP="000D733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pporting the communications work of TLM’s research and advocacy teams by generating/reviewing their communications content</w:t>
            </w:r>
          </w:p>
          <w:p w14:paraId="6067F8C9" w14:textId="77777777" w:rsidR="000D7337" w:rsidRPr="00E378CD" w:rsidRDefault="000D7337" w:rsidP="00E378CD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 a part of faith-based devotional sessions in the office</w:t>
            </w:r>
          </w:p>
          <w:p w14:paraId="0FC00EFD" w14:textId="77777777" w:rsidR="007F7177" w:rsidRPr="00EF67A3" w:rsidRDefault="007F7177" w:rsidP="00856C74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EF67A3">
              <w:rPr>
                <w:sz w:val="22"/>
                <w:szCs w:val="22"/>
              </w:rPr>
              <w:t>Respond to</w:t>
            </w:r>
            <w:r w:rsidR="003473B7" w:rsidRPr="00EF67A3">
              <w:rPr>
                <w:sz w:val="22"/>
                <w:szCs w:val="22"/>
              </w:rPr>
              <w:t xml:space="preserve"> any</w:t>
            </w:r>
            <w:r w:rsidRPr="00EF67A3">
              <w:rPr>
                <w:sz w:val="22"/>
                <w:szCs w:val="22"/>
              </w:rPr>
              <w:t xml:space="preserve"> requests in a cooperative, courteous, and timely manner.</w:t>
            </w:r>
          </w:p>
          <w:p w14:paraId="560BBCD3" w14:textId="77777777" w:rsidR="00C0469C" w:rsidRPr="00C0469C" w:rsidRDefault="00C0469C" w:rsidP="00C0469C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sz w:val="22"/>
                <w:szCs w:val="22"/>
              </w:rPr>
            </w:pPr>
          </w:p>
          <w:p w14:paraId="1B57DE58" w14:textId="77777777" w:rsidR="00C0469C" w:rsidRPr="00687B69" w:rsidRDefault="00C0469C" w:rsidP="00C0469C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687B69">
              <w:rPr>
                <w:sz w:val="22"/>
                <w:szCs w:val="22"/>
              </w:rPr>
              <w:t xml:space="preserve">The above </w:t>
            </w:r>
            <w:r w:rsidR="00687B69">
              <w:rPr>
                <w:sz w:val="22"/>
                <w:szCs w:val="22"/>
              </w:rPr>
              <w:t>list</w:t>
            </w:r>
            <w:r w:rsidRPr="00687B69">
              <w:rPr>
                <w:sz w:val="22"/>
                <w:szCs w:val="22"/>
              </w:rPr>
              <w:t xml:space="preserve"> reflects the </w:t>
            </w:r>
            <w:r w:rsidR="00687B69">
              <w:rPr>
                <w:sz w:val="22"/>
                <w:szCs w:val="22"/>
              </w:rPr>
              <w:t>areas where intern support is required</w:t>
            </w:r>
            <w:r w:rsidRPr="00687B69">
              <w:rPr>
                <w:sz w:val="22"/>
                <w:szCs w:val="22"/>
              </w:rPr>
              <w:t xml:space="preserve"> at the time of writing; it is not intended to be a task list but indicates the general level of work involved. It is expected that duties</w:t>
            </w:r>
            <w:r w:rsidR="00687B69">
              <w:rPr>
                <w:sz w:val="22"/>
                <w:szCs w:val="22"/>
              </w:rPr>
              <w:t xml:space="preserve"> can</w:t>
            </w:r>
            <w:r w:rsidRPr="00687B69">
              <w:rPr>
                <w:sz w:val="22"/>
                <w:szCs w:val="22"/>
              </w:rPr>
              <w:t xml:space="preserve"> vary as required</w:t>
            </w:r>
          </w:p>
          <w:p w14:paraId="14F99AD5" w14:textId="77777777" w:rsidR="007E2AAB" w:rsidRDefault="007E2AAB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/>
              <w:rPr>
                <w:sz w:val="22"/>
                <w:szCs w:val="22"/>
              </w:rPr>
            </w:pPr>
          </w:p>
          <w:p w14:paraId="46B58E15" w14:textId="07D5A9D6" w:rsidR="00687B69" w:rsidRDefault="00687B69" w:rsidP="00687B69">
            <w:pPr>
              <w:widowControl/>
              <w:outlineLvl w:val="0"/>
              <w:rPr>
                <w:rFonts w:cs="Arial"/>
                <w:sz w:val="22"/>
                <w:szCs w:val="22"/>
              </w:rPr>
            </w:pPr>
            <w:r w:rsidRPr="00687B69">
              <w:rPr>
                <w:rFonts w:cs="Arial"/>
                <w:sz w:val="22"/>
                <w:szCs w:val="22"/>
              </w:rPr>
              <w:t>We recogni</w:t>
            </w:r>
            <w:r w:rsidR="00E378CD">
              <w:rPr>
                <w:rFonts w:cs="Arial"/>
                <w:sz w:val="22"/>
                <w:szCs w:val="22"/>
              </w:rPr>
              <w:t>s</w:t>
            </w:r>
            <w:r w:rsidRPr="00687B69">
              <w:rPr>
                <w:rFonts w:cs="Arial"/>
                <w:sz w:val="22"/>
                <w:szCs w:val="22"/>
              </w:rPr>
              <w:t xml:space="preserve">e </w:t>
            </w:r>
            <w:r>
              <w:rPr>
                <w:rFonts w:cs="Arial"/>
                <w:sz w:val="22"/>
                <w:szCs w:val="22"/>
              </w:rPr>
              <w:t xml:space="preserve">Volunteers and </w:t>
            </w:r>
            <w:r w:rsidRPr="00687B69">
              <w:rPr>
                <w:rFonts w:cs="Arial"/>
                <w:sz w:val="22"/>
                <w:szCs w:val="22"/>
              </w:rPr>
              <w:t xml:space="preserve">Interns much-needed primary experience at the start of their careers. </w:t>
            </w:r>
            <w:r>
              <w:rPr>
                <w:rFonts w:cs="Arial"/>
                <w:sz w:val="22"/>
                <w:szCs w:val="22"/>
              </w:rPr>
              <w:t xml:space="preserve">Providing </w:t>
            </w:r>
            <w:r w:rsidRPr="00166F05">
              <w:rPr>
                <w:rFonts w:cs="Arial"/>
                <w:sz w:val="22"/>
                <w:szCs w:val="22"/>
              </w:rPr>
              <w:t xml:space="preserve">your time and skills to </w:t>
            </w:r>
            <w:r w:rsidR="00F12FE7">
              <w:t>TLM International Office</w:t>
            </w:r>
            <w:r w:rsidR="00F12FE7" w:rsidDel="00F12FE7">
              <w:rPr>
                <w:rFonts w:cs="Arial"/>
                <w:sz w:val="22"/>
                <w:szCs w:val="22"/>
              </w:rPr>
              <w:t xml:space="preserve"> </w:t>
            </w:r>
            <w:r w:rsidRPr="00166F05">
              <w:rPr>
                <w:rFonts w:cs="Arial"/>
                <w:sz w:val="22"/>
                <w:szCs w:val="22"/>
              </w:rPr>
              <w:t>is a two way process. There are mutual responsibilities and benefits.  In return for the time and commitment</w:t>
            </w:r>
            <w:r>
              <w:rPr>
                <w:rFonts w:cs="Arial"/>
                <w:sz w:val="22"/>
                <w:szCs w:val="22"/>
              </w:rPr>
              <w:t xml:space="preserve"> to </w:t>
            </w:r>
            <w:r w:rsidR="00F12FE7">
              <w:t>TLM International Office</w:t>
            </w:r>
            <w:r w:rsidR="00F12FE7" w:rsidDel="00F12FE7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 xml:space="preserve">volunteers and interns you </w:t>
            </w:r>
            <w:r w:rsidRPr="00166F05">
              <w:rPr>
                <w:rFonts w:cs="Arial"/>
                <w:sz w:val="22"/>
                <w:szCs w:val="22"/>
              </w:rPr>
              <w:t xml:space="preserve">can expect to benefit in the following ways: </w:t>
            </w:r>
          </w:p>
          <w:p w14:paraId="3E189804" w14:textId="1B9072D8" w:rsidR="00687B69" w:rsidRPr="008F7354" w:rsidRDefault="00F12FE7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 xml:space="preserve">A </w:t>
            </w:r>
            <w:r w:rsidR="00687B69" w:rsidRPr="008F7354">
              <w:rPr>
                <w:rFonts w:ascii="Arial" w:hAnsi="Arial" w:cs="Arial"/>
                <w:color w:val="000000"/>
                <w:sz w:val="22"/>
                <w:szCs w:val="22"/>
              </w:rPr>
              <w:t xml:space="preserve">great opportunity for anyone wanting to gain experience of working in </w:t>
            </w:r>
            <w:r w:rsidR="00687B69">
              <w:rPr>
                <w:rFonts w:ascii="Arial" w:hAnsi="Arial" w:cs="Arial"/>
                <w:color w:val="000000"/>
                <w:sz w:val="22"/>
                <w:szCs w:val="22"/>
              </w:rPr>
              <w:t>the International Development</w:t>
            </w:r>
            <w:r w:rsidR="00687B69" w:rsidRPr="008F7354">
              <w:rPr>
                <w:rFonts w:ascii="Arial" w:hAnsi="Arial" w:cs="Arial"/>
                <w:color w:val="000000"/>
                <w:sz w:val="22"/>
                <w:szCs w:val="22"/>
              </w:rPr>
              <w:t xml:space="preserve"> sector and gaining an insight into the work of an International non-Governmental Organisation ( NGO)</w:t>
            </w:r>
          </w:p>
          <w:p w14:paraId="508CA9DE" w14:textId="77777777" w:rsidR="00687B69" w:rsidRPr="008F7354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r w:rsidRPr="008F7354">
              <w:rPr>
                <w:rFonts w:ascii="Arial" w:hAnsi="Arial" w:cs="Arial"/>
                <w:color w:val="000000"/>
                <w:sz w:val="22"/>
                <w:szCs w:val="22"/>
              </w:rPr>
              <w:t xml:space="preserve"> way of developing new skills or building knowledge related to our areas of work and expertise.</w:t>
            </w:r>
          </w:p>
          <w:p w14:paraId="3F5D9060" w14:textId="77777777" w:rsidR="00687B69" w:rsidRPr="00260D18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Pr="008F7354">
              <w:rPr>
                <w:rFonts w:ascii="Arial" w:hAnsi="Arial" w:cs="Arial"/>
                <w:color w:val="000000"/>
                <w:sz w:val="22"/>
                <w:szCs w:val="22"/>
              </w:rPr>
              <w:t>upport to make the best possible use of your skills and provide training where appropriate.</w:t>
            </w:r>
          </w:p>
          <w:p w14:paraId="03788DD8" w14:textId="77777777" w:rsidR="00687B69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  <w:r w:rsidRPr="00260D18">
              <w:rPr>
                <w:rFonts w:ascii="Arial" w:hAnsi="Arial" w:cs="Arial"/>
                <w:color w:val="000000"/>
                <w:sz w:val="22"/>
                <w:szCs w:val="22"/>
              </w:rPr>
              <w:t xml:space="preserve">ontribute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and being part of </w:t>
            </w:r>
            <w:r w:rsidRPr="00260D18">
              <w:rPr>
                <w:rFonts w:ascii="Arial" w:hAnsi="Arial" w:cs="Arial"/>
                <w:color w:val="000000"/>
                <w:sz w:val="22"/>
                <w:szCs w:val="22"/>
              </w:rPr>
              <w:t xml:space="preserve">our work towards </w:t>
            </w:r>
            <w:r w:rsidRPr="00260D18">
              <w:rPr>
                <w:rFonts w:ascii="Arial" w:hAnsi="Arial" w:cs="Arial"/>
                <w:sz w:val="22"/>
                <w:szCs w:val="22"/>
              </w:rPr>
              <w:t xml:space="preserve">Leprosy Defeated, Lives Transformed. </w:t>
            </w:r>
          </w:p>
          <w:p w14:paraId="42E63836" w14:textId="05A356CF" w:rsidR="00687B69" w:rsidRPr="00260D18" w:rsidRDefault="00687B69" w:rsidP="00687B69">
            <w:pPr>
              <w:pStyle w:val="NormalWeb"/>
              <w:numPr>
                <w:ilvl w:val="0"/>
                <w:numId w:val="16"/>
              </w:numPr>
              <w:rPr>
                <w:rStyle w:val="maintext1"/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pportunity to actively participate in our daily </w:t>
            </w:r>
            <w:r w:rsidR="00EF67A3">
              <w:rPr>
                <w:rFonts w:ascii="Arial" w:hAnsi="Arial" w:cs="Arial"/>
                <w:sz w:val="22"/>
                <w:szCs w:val="22"/>
              </w:rPr>
              <w:t xml:space="preserve">communal prayer and devotion time </w:t>
            </w:r>
          </w:p>
          <w:p w14:paraId="150757EC" w14:textId="77777777" w:rsidR="007E2AAB" w:rsidRPr="00687B69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maintext1"/>
                <w:rFonts w:ascii="Arial" w:hAnsi="Arial" w:cs="Arial"/>
              </w:rPr>
              <w:t>References available for your future employment opportunities.</w:t>
            </w:r>
          </w:p>
        </w:tc>
      </w:tr>
      <w:tr w:rsidR="00871D47" w:rsidRPr="00C31753" w14:paraId="49B1BC97" w14:textId="77777777" w:rsidTr="00687B69">
        <w:trPr>
          <w:trHeight w:val="63"/>
        </w:trPr>
        <w:tc>
          <w:tcPr>
            <w:tcW w:w="9070" w:type="dxa"/>
            <w:tcBorders>
              <w:top w:val="single" w:sz="4" w:space="0" w:color="auto"/>
              <w:bottom w:val="single" w:sz="8" w:space="0" w:color="auto"/>
            </w:tcBorders>
          </w:tcPr>
          <w:p w14:paraId="74296FA2" w14:textId="77777777" w:rsidR="00871D47" w:rsidRPr="00C31753" w:rsidRDefault="00871D47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lastRenderedPageBreak/>
              <w:t>QUALIFICATIONS</w:t>
            </w:r>
            <w:r w:rsidR="00C0469C">
              <w:rPr>
                <w:rFonts w:cs="Arial"/>
                <w:b/>
                <w:sz w:val="22"/>
                <w:szCs w:val="22"/>
              </w:rPr>
              <w:t xml:space="preserve"> AND PERSON SPECIFICATION</w:t>
            </w:r>
          </w:p>
          <w:p w14:paraId="74AC8A04" w14:textId="77777777" w:rsidR="00871D47" w:rsidRPr="00C31753" w:rsidRDefault="00C0469C" w:rsidP="000A1055">
            <w:pPr>
              <w:pStyle w:val="ListParagraph"/>
              <w:widowControl/>
              <w:numPr>
                <w:ilvl w:val="0"/>
                <w:numId w:val="6"/>
              </w:numPr>
              <w:rPr>
                <w:rFonts w:cs="Arial"/>
                <w:sz w:val="22"/>
                <w:szCs w:val="22"/>
              </w:rPr>
            </w:pPr>
            <w:r w:rsidRPr="00C0469C">
              <w:rPr>
                <w:rFonts w:cs="Arial"/>
                <w:sz w:val="22"/>
                <w:szCs w:val="22"/>
              </w:rPr>
              <w:t xml:space="preserve">Undergraduate </w:t>
            </w:r>
            <w:r>
              <w:rPr>
                <w:rFonts w:cs="Arial"/>
                <w:sz w:val="22"/>
                <w:szCs w:val="22"/>
              </w:rPr>
              <w:t>i</w:t>
            </w:r>
            <w:r w:rsidR="007E2AAB">
              <w:rPr>
                <w:rFonts w:cs="Arial"/>
                <w:sz w:val="22"/>
                <w:szCs w:val="22"/>
              </w:rPr>
              <w:t>n course of achieving a Diploma and or Degree in a related discipline</w:t>
            </w:r>
          </w:p>
          <w:p w14:paraId="1A37B883" w14:textId="77777777"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napToGrid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 xml:space="preserve">Excellent interpersonal skills with the ability to communicate with staff and visitors </w:t>
            </w:r>
          </w:p>
          <w:p w14:paraId="66AE3335" w14:textId="77777777"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 xml:space="preserve">Ability to work under pressure and to prioritise for self </w:t>
            </w:r>
          </w:p>
          <w:p w14:paraId="43EF6C3E" w14:textId="77777777"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Self-motivated with the capacity to work on own initiative, as well as part of a wider team</w:t>
            </w:r>
            <w:r w:rsidR="00C31753" w:rsidRPr="00C31753">
              <w:rPr>
                <w:rFonts w:cs="Arial"/>
                <w:sz w:val="22"/>
                <w:szCs w:val="22"/>
              </w:rPr>
              <w:t xml:space="preserve"> with a can do attitude</w:t>
            </w:r>
          </w:p>
          <w:p w14:paraId="53186741" w14:textId="77777777" w:rsidR="000A1055" w:rsidRPr="00C31753" w:rsidRDefault="00C31753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Excellent written and verbal</w:t>
            </w:r>
            <w:r w:rsidR="000A1055" w:rsidRPr="00C31753">
              <w:rPr>
                <w:rFonts w:cs="Arial"/>
                <w:sz w:val="22"/>
                <w:szCs w:val="22"/>
              </w:rPr>
              <w:t xml:space="preserve"> communication </w:t>
            </w:r>
            <w:r w:rsidRPr="00C31753">
              <w:rPr>
                <w:rFonts w:cs="Arial"/>
                <w:sz w:val="22"/>
                <w:szCs w:val="22"/>
              </w:rPr>
              <w:t xml:space="preserve">skills – able to write </w:t>
            </w:r>
            <w:r w:rsidR="00E378CD">
              <w:rPr>
                <w:rFonts w:cs="Arial"/>
                <w:sz w:val="22"/>
                <w:szCs w:val="22"/>
              </w:rPr>
              <w:t>and communicate successfully online</w:t>
            </w:r>
          </w:p>
          <w:p w14:paraId="6A3E158F" w14:textId="77777777"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Excellent organisational and planning skills, able to meet deadlines – prioritisation of multi-tasks, time management</w:t>
            </w:r>
          </w:p>
          <w:p w14:paraId="6ACDECD5" w14:textId="77777777"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Good attention to detail – checking logic an</w:t>
            </w:r>
            <w:r w:rsidR="004B5C68">
              <w:rPr>
                <w:rFonts w:cs="Arial"/>
                <w:sz w:val="22"/>
                <w:szCs w:val="22"/>
              </w:rPr>
              <w:t>d accuracy of written documents</w:t>
            </w:r>
          </w:p>
          <w:p w14:paraId="79039811" w14:textId="77777777"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 xml:space="preserve">ICT literate </w:t>
            </w:r>
            <w:r w:rsidR="00C31753">
              <w:rPr>
                <w:rFonts w:cs="Arial"/>
                <w:sz w:val="22"/>
                <w:szCs w:val="22"/>
              </w:rPr>
              <w:t>–</w:t>
            </w:r>
            <w:r w:rsidRPr="00C31753">
              <w:rPr>
                <w:rFonts w:cs="Arial"/>
                <w:sz w:val="22"/>
                <w:szCs w:val="22"/>
              </w:rPr>
              <w:t xml:space="preserve"> </w:t>
            </w:r>
            <w:r w:rsidR="00C31753">
              <w:rPr>
                <w:rFonts w:cs="Arial"/>
                <w:sz w:val="22"/>
                <w:szCs w:val="22"/>
              </w:rPr>
              <w:t>Intermediate level Microsoft Of</w:t>
            </w:r>
            <w:r w:rsidR="004B5C68">
              <w:rPr>
                <w:rFonts w:cs="Arial"/>
                <w:sz w:val="22"/>
                <w:szCs w:val="22"/>
              </w:rPr>
              <w:t xml:space="preserve">fice Word, Excel and </w:t>
            </w:r>
            <w:r w:rsidR="007E2AAB">
              <w:rPr>
                <w:rFonts w:cs="Arial"/>
                <w:sz w:val="22"/>
                <w:szCs w:val="22"/>
              </w:rPr>
              <w:t>PowerPoint Confident</w:t>
            </w:r>
            <w:r w:rsidR="00C31753">
              <w:rPr>
                <w:rFonts w:cs="Arial"/>
                <w:sz w:val="22"/>
                <w:szCs w:val="22"/>
              </w:rPr>
              <w:t xml:space="preserve"> database,</w:t>
            </w:r>
            <w:r w:rsidRPr="00C31753">
              <w:rPr>
                <w:rFonts w:cs="Arial"/>
                <w:sz w:val="22"/>
                <w:szCs w:val="22"/>
              </w:rPr>
              <w:t xml:space="preserve"> Internet and Email</w:t>
            </w:r>
            <w:r w:rsidR="00C31753">
              <w:rPr>
                <w:rFonts w:cs="Arial"/>
                <w:sz w:val="22"/>
                <w:szCs w:val="22"/>
              </w:rPr>
              <w:t xml:space="preserve"> user.</w:t>
            </w:r>
          </w:p>
          <w:p w14:paraId="19EDCB93" w14:textId="77777777" w:rsidR="000A1055" w:rsidRDefault="00C31753" w:rsidP="00676E0A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Ability to maintain confidentiality</w:t>
            </w:r>
          </w:p>
          <w:p w14:paraId="52A78292" w14:textId="77777777" w:rsidR="00C0469C" w:rsidRPr="00C0469C" w:rsidRDefault="00C0469C" w:rsidP="00C0469C">
            <w:pPr>
              <w:pStyle w:val="Default"/>
              <w:numPr>
                <w:ilvl w:val="0"/>
                <w:numId w:val="6"/>
              </w:numPr>
              <w:jc w:val="both"/>
              <w:rPr>
                <w:rFonts w:eastAsia="Times New Roman"/>
                <w:snapToGrid w:val="0"/>
                <w:color w:val="auto"/>
                <w:sz w:val="22"/>
                <w:szCs w:val="22"/>
              </w:rPr>
            </w:pPr>
            <w:r w:rsidRPr="00C0469C">
              <w:rPr>
                <w:rFonts w:eastAsia="Times New Roman"/>
                <w:snapToGrid w:val="0"/>
                <w:color w:val="auto"/>
                <w:sz w:val="22"/>
                <w:szCs w:val="22"/>
              </w:rPr>
              <w:t>Commitment to the values and vision of the Leprosy Mission International.</w:t>
            </w:r>
          </w:p>
          <w:p w14:paraId="7F48EF68" w14:textId="77777777" w:rsidR="00C0469C" w:rsidRPr="003473B7" w:rsidRDefault="00C0469C" w:rsidP="003473B7">
            <w:pPr>
              <w:pStyle w:val="Default"/>
              <w:numPr>
                <w:ilvl w:val="0"/>
                <w:numId w:val="6"/>
              </w:numPr>
              <w:jc w:val="both"/>
              <w:rPr>
                <w:rFonts w:eastAsia="Times New Roman"/>
                <w:snapToGrid w:val="0"/>
                <w:color w:val="auto"/>
                <w:sz w:val="22"/>
                <w:szCs w:val="22"/>
              </w:rPr>
            </w:pP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>Show strong commitment and fully support</w:t>
            </w:r>
            <w:r w:rsidR="003473B7"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 all our</w:t>
            </w: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 policies and procedures </w:t>
            </w:r>
            <w:r w:rsidR="003473B7"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>and particularly our data protection,</w:t>
            </w: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 safeguarding of children, young people, and adults at risk </w:t>
            </w:r>
            <w:r w:rsidR="003473B7"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policies </w:t>
            </w: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>in all circumstances.</w:t>
            </w:r>
          </w:p>
          <w:p w14:paraId="2C1556DA" w14:textId="77777777" w:rsidR="00814F8F" w:rsidRPr="00C31753" w:rsidRDefault="00814F8F" w:rsidP="00814F8F">
            <w:pPr>
              <w:widowControl/>
              <w:ind w:left="750"/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14:paraId="429CCD10" w14:textId="77777777" w:rsidR="00C31753" w:rsidRPr="00687B69" w:rsidRDefault="00C31753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</w:p>
    <w:p w14:paraId="1473C159" w14:textId="77777777" w:rsidR="00C31753" w:rsidRPr="00687B69" w:rsidRDefault="00687B69" w:rsidP="00687B69">
      <w:pPr>
        <w:pStyle w:val="ListParagraph"/>
        <w:numPr>
          <w:ilvl w:val="0"/>
          <w:numId w:val="2"/>
        </w:num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b/>
          <w:sz w:val="22"/>
          <w:szCs w:val="22"/>
        </w:rPr>
      </w:pPr>
      <w:r w:rsidRPr="00687B69">
        <w:rPr>
          <w:rFonts w:cs="Arial"/>
          <w:b/>
          <w:sz w:val="22"/>
          <w:szCs w:val="22"/>
        </w:rPr>
        <w:t>ABOUT US</w:t>
      </w:r>
    </w:p>
    <w:p w14:paraId="37CD2157" w14:textId="77777777" w:rsidR="00687B69" w:rsidRDefault="00687B69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  <w:r w:rsidRPr="00687B69">
        <w:rPr>
          <w:rFonts w:eastAsia="Times New Roman"/>
          <w:snapToGrid w:val="0"/>
          <w:color w:val="auto"/>
          <w:sz w:val="22"/>
          <w:szCs w:val="22"/>
        </w:rPr>
        <w:t>The Leprosy Mission (TLM) is an international Christian organisation which helps people affected by leprosy. Founded in 1874, The Leprosy Mission is the oldest and largest leprosy-focused organisation in the</w:t>
      </w:r>
      <w:r w:rsidRPr="007F7177">
        <w:rPr>
          <w:rFonts w:eastAsia="Times New Roman"/>
          <w:snapToGrid w:val="0"/>
          <w:color w:val="auto"/>
          <w:sz w:val="22"/>
          <w:szCs w:val="22"/>
        </w:rPr>
        <w:t xml:space="preserve"> world today.</w:t>
      </w:r>
    </w:p>
    <w:p w14:paraId="5384CE50" w14:textId="77777777" w:rsidR="007F7177" w:rsidRDefault="007F7177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</w:p>
    <w:p w14:paraId="28EBA662" w14:textId="77777777" w:rsidR="003473B7" w:rsidRPr="003473B7" w:rsidRDefault="007F7177" w:rsidP="00687B69">
      <w:pPr>
        <w:pStyle w:val="Default"/>
        <w:jc w:val="both"/>
        <w:rPr>
          <w:rFonts w:eastAsia="Times New Roman"/>
          <w:b/>
          <w:snapToGrid w:val="0"/>
          <w:color w:val="auto"/>
          <w:sz w:val="22"/>
          <w:szCs w:val="22"/>
        </w:rPr>
      </w:pPr>
      <w:r w:rsidRPr="003473B7">
        <w:rPr>
          <w:rFonts w:eastAsia="Times New Roman"/>
          <w:b/>
          <w:snapToGrid w:val="0"/>
          <w:color w:val="auto"/>
          <w:sz w:val="22"/>
          <w:szCs w:val="22"/>
        </w:rPr>
        <w:t>For more information please visit</w:t>
      </w:r>
      <w:r w:rsidR="003473B7">
        <w:rPr>
          <w:rFonts w:eastAsia="Times New Roman"/>
          <w:b/>
          <w:snapToGrid w:val="0"/>
          <w:color w:val="auto"/>
          <w:sz w:val="22"/>
          <w:szCs w:val="22"/>
        </w:rPr>
        <w:t>:</w:t>
      </w:r>
    </w:p>
    <w:p w14:paraId="735AD6D7" w14:textId="77777777" w:rsidR="007F7177" w:rsidRPr="003473B7" w:rsidRDefault="003473B7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  <w:r>
        <w:rPr>
          <w:rFonts w:eastAsia="Times New Roman"/>
          <w:snapToGrid w:val="0"/>
          <w:color w:val="auto"/>
          <w:sz w:val="22"/>
          <w:szCs w:val="22"/>
        </w:rPr>
        <w:t>Website:</w:t>
      </w:r>
      <w:r w:rsidR="007F7177" w:rsidRPr="003473B7">
        <w:rPr>
          <w:rFonts w:eastAsia="Times New Roman"/>
          <w:snapToGrid w:val="0"/>
          <w:color w:val="auto"/>
          <w:sz w:val="22"/>
          <w:szCs w:val="22"/>
        </w:rPr>
        <w:t xml:space="preserve"> </w:t>
      </w:r>
      <w:hyperlink r:id="rId7" w:history="1">
        <w:r w:rsidRPr="00752C0B">
          <w:rPr>
            <w:rStyle w:val="Hyperlink"/>
            <w:rFonts w:eastAsia="Times New Roman"/>
            <w:snapToGrid w:val="0"/>
            <w:sz w:val="22"/>
            <w:szCs w:val="22"/>
          </w:rPr>
          <w:t>www.leprosymission.org/about-us</w:t>
        </w:r>
      </w:hyperlink>
    </w:p>
    <w:p w14:paraId="7EF0DCC1" w14:textId="77777777" w:rsidR="003473B7" w:rsidRDefault="003473B7" w:rsidP="003473B7">
      <w:pPr>
        <w:rPr>
          <w:rFonts w:cs="Arial"/>
          <w:snapToGrid/>
          <w:sz w:val="22"/>
          <w:szCs w:val="22"/>
        </w:rPr>
      </w:pPr>
      <w:r w:rsidRPr="003473B7">
        <w:rPr>
          <w:rFonts w:cs="Arial"/>
          <w:sz w:val="22"/>
          <w:szCs w:val="22"/>
        </w:rPr>
        <w:t xml:space="preserve">Facebook: </w:t>
      </w:r>
      <w:hyperlink r:id="rId8" w:history="1">
        <w:r w:rsidRPr="003473B7">
          <w:rPr>
            <w:rStyle w:val="Hyperlink"/>
            <w:rFonts w:cs="Arial"/>
            <w:sz w:val="22"/>
            <w:szCs w:val="22"/>
          </w:rPr>
          <w:t>facebook.com/TheLeprosyMissionInternational/</w:t>
        </w:r>
      </w:hyperlink>
    </w:p>
    <w:p w14:paraId="7951D29E" w14:textId="77777777" w:rsidR="003473B7" w:rsidRPr="003473B7" w:rsidRDefault="003473B7" w:rsidP="003473B7">
      <w:pPr>
        <w:rPr>
          <w:rFonts w:cs="Arial"/>
          <w:snapToGrid/>
          <w:sz w:val="22"/>
          <w:szCs w:val="22"/>
        </w:rPr>
      </w:pPr>
      <w:r w:rsidRPr="003473B7">
        <w:rPr>
          <w:rFonts w:cs="Arial"/>
          <w:sz w:val="22"/>
          <w:szCs w:val="22"/>
        </w:rPr>
        <w:t xml:space="preserve">Twitter: </w:t>
      </w:r>
      <w:hyperlink r:id="rId9" w:history="1">
        <w:r w:rsidRPr="003473B7">
          <w:rPr>
            <w:rStyle w:val="Hyperlink"/>
            <w:rFonts w:cs="Arial"/>
            <w:sz w:val="22"/>
            <w:szCs w:val="22"/>
          </w:rPr>
          <w:t>twitter.com/Leprosymissint</w:t>
        </w:r>
      </w:hyperlink>
    </w:p>
    <w:p w14:paraId="4055A1BA" w14:textId="1873ADE5" w:rsidR="00C31753" w:rsidRPr="000C7767" w:rsidRDefault="003473B7" w:rsidP="002840F5">
      <w:pPr>
        <w:rPr>
          <w:rStyle w:val="Hyperlink"/>
        </w:rPr>
      </w:pPr>
      <w:r w:rsidRPr="003473B7">
        <w:rPr>
          <w:rFonts w:cs="Arial"/>
          <w:sz w:val="22"/>
          <w:szCs w:val="22"/>
        </w:rPr>
        <w:t xml:space="preserve">LinkedIn: </w:t>
      </w:r>
      <w:r w:rsidR="002840F5" w:rsidRPr="000C7767">
        <w:rPr>
          <w:rStyle w:val="Hyperlink"/>
          <w:rFonts w:cs="Arial"/>
          <w:sz w:val="22"/>
          <w:szCs w:val="22"/>
        </w:rPr>
        <w:t>https://www.linkedin.com/company/the-leprosy-mission-international/</w:t>
      </w:r>
    </w:p>
    <w:p w14:paraId="302A3789" w14:textId="77777777" w:rsidR="00C31753" w:rsidRDefault="00C31753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14:paraId="5EA149E0" w14:textId="77777777" w:rsidR="00C31753" w:rsidRDefault="00C31753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14:paraId="6C9BFEAC" w14:textId="77777777" w:rsidR="00C31753" w:rsidRDefault="00C31753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14:paraId="378606B1" w14:textId="77777777" w:rsidR="00871D47" w:rsidRPr="00C31753" w:rsidRDefault="00871D47" w:rsidP="00871D47">
      <w:pPr>
        <w:tabs>
          <w:tab w:val="center" w:pos="4535"/>
        </w:tabs>
        <w:jc w:val="both"/>
        <w:rPr>
          <w:rFonts w:cs="Arial"/>
          <w:sz w:val="22"/>
          <w:szCs w:val="22"/>
        </w:rPr>
      </w:pPr>
    </w:p>
    <w:sectPr w:rsidR="00871D47" w:rsidRPr="00C31753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C754BF" w14:textId="77777777" w:rsidR="003021ED" w:rsidRDefault="003021ED" w:rsidP="00F770B2">
      <w:r>
        <w:separator/>
      </w:r>
    </w:p>
  </w:endnote>
  <w:endnote w:type="continuationSeparator" w:id="0">
    <w:p w14:paraId="4336E504" w14:textId="77777777" w:rsidR="003021ED" w:rsidRDefault="003021ED" w:rsidP="00F77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liss 2 Ligh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1274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B1D6EF" w14:textId="77777777" w:rsidR="00F770B2" w:rsidRDefault="00F770B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776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8F667E" w14:textId="77777777" w:rsidR="00F770B2" w:rsidRDefault="00F770B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897BB9" w14:textId="77777777" w:rsidR="003021ED" w:rsidRDefault="003021ED" w:rsidP="00F770B2">
      <w:r>
        <w:separator/>
      </w:r>
    </w:p>
  </w:footnote>
  <w:footnote w:type="continuationSeparator" w:id="0">
    <w:p w14:paraId="12C3E18C" w14:textId="77777777" w:rsidR="003021ED" w:rsidRDefault="003021ED" w:rsidP="00F770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543A9"/>
    <w:multiLevelType w:val="hybridMultilevel"/>
    <w:tmpl w:val="BC022100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0E8114AA"/>
    <w:multiLevelType w:val="hybridMultilevel"/>
    <w:tmpl w:val="E87C8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F70BF"/>
    <w:multiLevelType w:val="hybridMultilevel"/>
    <w:tmpl w:val="3822D180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" w15:restartNumberingAfterBreak="0">
    <w:nsid w:val="16E50437"/>
    <w:multiLevelType w:val="hybridMultilevel"/>
    <w:tmpl w:val="AE883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3477B"/>
    <w:multiLevelType w:val="hybridMultilevel"/>
    <w:tmpl w:val="6824CD24"/>
    <w:lvl w:ilvl="0" w:tplc="A1C2201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A213AF"/>
    <w:multiLevelType w:val="hybridMultilevel"/>
    <w:tmpl w:val="CF80D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14AD5"/>
    <w:multiLevelType w:val="hybridMultilevel"/>
    <w:tmpl w:val="07F24A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724EB"/>
    <w:multiLevelType w:val="hybridMultilevel"/>
    <w:tmpl w:val="00DA2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74F26"/>
    <w:multiLevelType w:val="hybridMultilevel"/>
    <w:tmpl w:val="AD96E88E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9" w15:restartNumberingAfterBreak="0">
    <w:nsid w:val="2FED6549"/>
    <w:multiLevelType w:val="multilevel"/>
    <w:tmpl w:val="CFAE04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58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0" w15:restartNumberingAfterBreak="0">
    <w:nsid w:val="3D0B1563"/>
    <w:multiLevelType w:val="hybridMultilevel"/>
    <w:tmpl w:val="3692F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BC517A"/>
    <w:multiLevelType w:val="hybridMultilevel"/>
    <w:tmpl w:val="EE5E1474"/>
    <w:lvl w:ilvl="0" w:tplc="08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2" w15:restartNumberingAfterBreak="0">
    <w:nsid w:val="473202F0"/>
    <w:multiLevelType w:val="hybridMultilevel"/>
    <w:tmpl w:val="E6BC7D2C"/>
    <w:lvl w:ilvl="0" w:tplc="2C6461EA">
      <w:start w:val="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A8F082B"/>
    <w:multiLevelType w:val="hybridMultilevel"/>
    <w:tmpl w:val="34CAA530"/>
    <w:lvl w:ilvl="0" w:tplc="08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4" w15:restartNumberingAfterBreak="0">
    <w:nsid w:val="4B9F692E"/>
    <w:multiLevelType w:val="hybridMultilevel"/>
    <w:tmpl w:val="92B22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826B34"/>
    <w:multiLevelType w:val="multilevel"/>
    <w:tmpl w:val="CFAE04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58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6" w15:restartNumberingAfterBreak="0">
    <w:nsid w:val="528467AF"/>
    <w:multiLevelType w:val="hybridMultilevel"/>
    <w:tmpl w:val="C7A6B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DF3FDD"/>
    <w:multiLevelType w:val="hybridMultilevel"/>
    <w:tmpl w:val="6D724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16"/>
  </w:num>
  <w:num w:numId="5">
    <w:abstractNumId w:val="13"/>
  </w:num>
  <w:num w:numId="6">
    <w:abstractNumId w:val="0"/>
  </w:num>
  <w:num w:numId="7">
    <w:abstractNumId w:val="8"/>
  </w:num>
  <w:num w:numId="8">
    <w:abstractNumId w:val="14"/>
  </w:num>
  <w:num w:numId="9">
    <w:abstractNumId w:val="2"/>
  </w:num>
  <w:num w:numId="10">
    <w:abstractNumId w:val="10"/>
  </w:num>
  <w:num w:numId="11">
    <w:abstractNumId w:val="11"/>
  </w:num>
  <w:num w:numId="12">
    <w:abstractNumId w:val="15"/>
  </w:num>
  <w:num w:numId="13">
    <w:abstractNumId w:val="9"/>
  </w:num>
  <w:num w:numId="14">
    <w:abstractNumId w:val="1"/>
  </w:num>
  <w:num w:numId="15">
    <w:abstractNumId w:val="6"/>
  </w:num>
  <w:num w:numId="16">
    <w:abstractNumId w:val="17"/>
  </w:num>
  <w:num w:numId="17">
    <w:abstractNumId w:val="7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1sDS1NDcxMDRX0lEKTi0uzszPAykwqwUAOoKfFywAAAA="/>
  </w:docVars>
  <w:rsids>
    <w:rsidRoot w:val="00871D47"/>
    <w:rsid w:val="00000395"/>
    <w:rsid w:val="000954FE"/>
    <w:rsid w:val="000A0BBC"/>
    <w:rsid w:val="000A1055"/>
    <w:rsid w:val="000C7767"/>
    <w:rsid w:val="000D7337"/>
    <w:rsid w:val="000E453B"/>
    <w:rsid w:val="000F0327"/>
    <w:rsid w:val="001248A4"/>
    <w:rsid w:val="00140E86"/>
    <w:rsid w:val="0014458D"/>
    <w:rsid w:val="00145FF5"/>
    <w:rsid w:val="001A0C6B"/>
    <w:rsid w:val="001D5259"/>
    <w:rsid w:val="001E18BE"/>
    <w:rsid w:val="00220D9E"/>
    <w:rsid w:val="00233F8C"/>
    <w:rsid w:val="002522E5"/>
    <w:rsid w:val="0025722D"/>
    <w:rsid w:val="002840F5"/>
    <w:rsid w:val="002B7F05"/>
    <w:rsid w:val="002C3D5D"/>
    <w:rsid w:val="003021ED"/>
    <w:rsid w:val="003473B7"/>
    <w:rsid w:val="003A38A9"/>
    <w:rsid w:val="003C459D"/>
    <w:rsid w:val="003E6677"/>
    <w:rsid w:val="0047220D"/>
    <w:rsid w:val="004B5C68"/>
    <w:rsid w:val="004F5B4B"/>
    <w:rsid w:val="00506760"/>
    <w:rsid w:val="00547A4D"/>
    <w:rsid w:val="005825C1"/>
    <w:rsid w:val="005A670B"/>
    <w:rsid w:val="0063092A"/>
    <w:rsid w:val="006472D1"/>
    <w:rsid w:val="0065436F"/>
    <w:rsid w:val="00665229"/>
    <w:rsid w:val="00676E0A"/>
    <w:rsid w:val="00687B69"/>
    <w:rsid w:val="006B2214"/>
    <w:rsid w:val="006F7E25"/>
    <w:rsid w:val="00701BE0"/>
    <w:rsid w:val="0078251E"/>
    <w:rsid w:val="007D0D4C"/>
    <w:rsid w:val="007D3D9B"/>
    <w:rsid w:val="007D5274"/>
    <w:rsid w:val="007E2AAB"/>
    <w:rsid w:val="007F7177"/>
    <w:rsid w:val="00814F8F"/>
    <w:rsid w:val="00871D47"/>
    <w:rsid w:val="00897B32"/>
    <w:rsid w:val="008A6F3E"/>
    <w:rsid w:val="008C19C9"/>
    <w:rsid w:val="008C3BF2"/>
    <w:rsid w:val="008F4779"/>
    <w:rsid w:val="009B2BA1"/>
    <w:rsid w:val="009C05EB"/>
    <w:rsid w:val="009D37C5"/>
    <w:rsid w:val="009D7649"/>
    <w:rsid w:val="00A10516"/>
    <w:rsid w:val="00A115F8"/>
    <w:rsid w:val="00A43254"/>
    <w:rsid w:val="00A67215"/>
    <w:rsid w:val="00A85661"/>
    <w:rsid w:val="00AC757A"/>
    <w:rsid w:val="00B13822"/>
    <w:rsid w:val="00B23B39"/>
    <w:rsid w:val="00B43E24"/>
    <w:rsid w:val="00B52AD2"/>
    <w:rsid w:val="00B60B6E"/>
    <w:rsid w:val="00BD3E6D"/>
    <w:rsid w:val="00C0469C"/>
    <w:rsid w:val="00C31753"/>
    <w:rsid w:val="00C827F8"/>
    <w:rsid w:val="00CC1352"/>
    <w:rsid w:val="00CC6DE6"/>
    <w:rsid w:val="00D0621B"/>
    <w:rsid w:val="00D738E4"/>
    <w:rsid w:val="00DA0B9F"/>
    <w:rsid w:val="00E30F5E"/>
    <w:rsid w:val="00E32E1F"/>
    <w:rsid w:val="00E378CD"/>
    <w:rsid w:val="00E41D09"/>
    <w:rsid w:val="00E66529"/>
    <w:rsid w:val="00E90005"/>
    <w:rsid w:val="00EC3277"/>
    <w:rsid w:val="00ED68A5"/>
    <w:rsid w:val="00EE1EAE"/>
    <w:rsid w:val="00EF67A3"/>
    <w:rsid w:val="00F12FE7"/>
    <w:rsid w:val="00F4210E"/>
    <w:rsid w:val="00F5276E"/>
    <w:rsid w:val="00F770B2"/>
    <w:rsid w:val="00F9317B"/>
    <w:rsid w:val="00FE1CDE"/>
    <w:rsid w:val="00FE3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CC1CA"/>
  <w15:chartTrackingRefBased/>
  <w15:docId w15:val="{41679B81-4560-4E8D-8031-2463C8D9F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1D47"/>
    <w:pPr>
      <w:widowControl w:val="0"/>
      <w:spacing w:after="0" w:line="240" w:lineRule="auto"/>
    </w:pPr>
    <w:rPr>
      <w:rFonts w:ascii="Arial" w:eastAsia="Times New Roman" w:hAnsi="Arial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871D47"/>
    <w:pPr>
      <w:keepNext/>
      <w:tabs>
        <w:tab w:val="center" w:pos="4535"/>
      </w:tabs>
      <w:suppressAutoHyphens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1D47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EC32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2E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E1F"/>
    <w:rPr>
      <w:rFonts w:ascii="Segoe UI" w:eastAsia="Times New Roman" w:hAnsi="Segoe UI" w:cs="Segoe UI"/>
      <w:snapToGrid w:val="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7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70B2"/>
    <w:rPr>
      <w:rFonts w:ascii="Arial" w:eastAsia="Times New Roman" w:hAnsi="Arial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77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70B2"/>
    <w:rPr>
      <w:rFonts w:ascii="Arial" w:eastAsia="Times New Roman" w:hAnsi="Arial" w:cs="Times New Roman"/>
      <w:snapToGrid w:val="0"/>
      <w:sz w:val="24"/>
      <w:szCs w:val="20"/>
    </w:rPr>
  </w:style>
  <w:style w:type="paragraph" w:customStyle="1" w:styleId="Default">
    <w:name w:val="Default"/>
    <w:rsid w:val="00C0469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687B69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maintext1">
    <w:name w:val="maintext1"/>
    <w:rsid w:val="00687B69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F717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67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7A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7A3"/>
    <w:rPr>
      <w:rFonts w:ascii="Arial" w:eastAsia="Times New Roman" w:hAnsi="Arial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7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7A3"/>
    <w:rPr>
      <w:rFonts w:ascii="Arial" w:eastAsia="Times New Roman" w:hAnsi="Arial" w:cs="Times New Roman"/>
      <w:b/>
      <w:bCs/>
      <w:snapToGrid w:val="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840F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C7767"/>
    <w:pPr>
      <w:spacing w:after="0" w:line="240" w:lineRule="auto"/>
    </w:pPr>
    <w:rPr>
      <w:rFonts w:ascii="Arial" w:eastAsia="Times New Roman" w:hAnsi="Arial" w:cs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6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TheLeprosyMissionInternational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eprosymission.org/about-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twitter.com/Leprosymiss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e Burton</dc:creator>
  <cp:keywords>job description;Communications;intern</cp:keywords>
  <dc:description/>
  <cp:lastModifiedBy>Damaris Villanueva</cp:lastModifiedBy>
  <cp:revision>2</cp:revision>
  <cp:lastPrinted>2017-05-29T11:06:00Z</cp:lastPrinted>
  <dcterms:created xsi:type="dcterms:W3CDTF">2019-09-16T12:01:00Z</dcterms:created>
  <dcterms:modified xsi:type="dcterms:W3CDTF">2019-09-16T12:01:00Z</dcterms:modified>
</cp:coreProperties>
</file>